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t xml:space="preserve">2.1 Реализация подпрограмм в NASM</w:t>
      </w:r>
    </w:p>
    <w:p>
      <w:pPr>
        <w:pStyle w:val="FirstParagraph"/>
      </w:pPr>
      <w:r>
        <w:t xml:space="preserve">Сначала я создал новую папку для выполнения лабораторной работы №9 и перешел в нее. Затем создал файл с именем lab9-1.asm.</w:t>
      </w:r>
    </w:p>
    <w:p>
      <w:pPr>
        <w:pStyle w:val="BodyText"/>
      </w:pPr>
      <w:r>
        <w:t xml:space="preserve">В качестве примера рассмотрел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й программ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выражения осуществляется внутри подпрограммы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646054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6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рограмма lab9-1.asm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113879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387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Запуск программы lab9-1.asm</w:t>
            </w:r>
          </w:p>
          <w:bookmarkEnd w:id="28"/>
        </w:tc>
      </w:tr>
    </w:tbl>
    <w:p>
      <w:pPr>
        <w:pStyle w:val="BodyText"/>
      </w:pPr>
      <w:r>
        <w:t xml:space="preserve">После этого я модифицировал программу, добавив подпрограмму subcalcul внутри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g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Определения функций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6577199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77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грамма lab9-1.asm</w:t>
            </w:r>
          </w:p>
          <w:bookmarkEnd w:id="3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99480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948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Запуск программы lab9-1.asm</w:t>
            </w:r>
          </w:p>
          <w:bookmarkEnd w:id="36"/>
        </w:tc>
      </w:tr>
    </w:tbl>
    <w:bookmarkEnd w:id="37"/>
    <w:bookmarkStart w:id="82" w:name="отладка-программы-с-помощью-gdb"/>
    <w:p>
      <w:pPr>
        <w:pStyle w:val="Heading2"/>
      </w:pPr>
      <w:r>
        <w:t xml:space="preserve">2.2 Отладка программы с помощью GDB</w:t>
      </w:r>
    </w:p>
    <w:p>
      <w:pPr>
        <w:pStyle w:val="FirstParagraph"/>
      </w:pPr>
      <w:r>
        <w:t xml:space="preserve">Создал файл lab9-2.asm, содержащий программу из Листинга 9.2, которая выводит сообщение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экран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98967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896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ограмма lab9-2.asm</w:t>
            </w:r>
          </w:p>
          <w:bookmarkEnd w:id="41"/>
        </w:tc>
      </w:tr>
    </w:tbl>
    <w:p>
      <w:pPr>
        <w:pStyle w:val="BodyText"/>
      </w:pPr>
      <w:r>
        <w:t xml:space="preserve">Скомпилировал файл и создал исполняемый файл, добавив ключ -g для включения отладочной информации. Загрузил исполняемый файл в отладчик GDB и запустил программу с помощью команды run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3576652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66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уск программы lab9-2.asm в отладчике</w:t>
            </w:r>
          </w:p>
          <w:bookmarkEnd w:id="45"/>
        </w:tc>
      </w:tr>
    </w:tbl>
    <w:p>
      <w:pPr>
        <w:pStyle w:val="BodyText"/>
      </w:pPr>
      <w:r>
        <w:t xml:space="preserve">Для детального анализа установил точку остановки на метке _start и изучил дизассемблированный код программы.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3823542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23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Дизассемблированный код</w:t>
            </w:r>
          </w:p>
          <w:bookmarkEnd w:id="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542896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289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Дизассемблированный код в режиме Intel</w:t>
            </w:r>
          </w:p>
          <w:bookmarkEnd w:id="53"/>
        </w:tc>
      </w:tr>
    </w:tbl>
    <w:p>
      <w:pPr>
        <w:pStyle w:val="BodyText"/>
      </w:pPr>
      <w:r>
        <w:t xml:space="preserve">Установил точку останова по имени метки _start с помощью команды info breakpoints и добавил еще одну точку остановки по адресу предпоследней инструкции mov ebx, 0x0. 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348644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86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Точка остановки</w:t>
            </w:r>
          </w:p>
          <w:bookmarkEnd w:id="57"/>
        </w:tc>
      </w:tr>
    </w:tbl>
    <w:p>
      <w:pPr>
        <w:pStyle w:val="BodyText"/>
      </w:pPr>
      <w:r>
        <w:t xml:space="preserve">С помощью команды stepi выполнил пошаговое выполнение первых пяти инструкций, наблюдая за изменениями в регистрах. (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352361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36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Изменение регистров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349662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96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Изменение регистров</w:t>
            </w:r>
          </w:p>
          <w:bookmarkEnd w:id="65"/>
        </w:tc>
      </w:tr>
    </w:tbl>
    <w:p>
      <w:pPr>
        <w:pStyle w:val="BodyText"/>
      </w:pPr>
      <w:r>
        <w:t xml:space="preserve">Для анализа переменных использовал команду set, изменив первый символ переменной msg1. (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-013">
        <w:r>
          <w:rPr>
            <w:rStyle w:val="Hyperlink"/>
          </w:rPr>
          <w:t xml:space="preserve">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2"/>
          <w:p>
            <w:pPr>
              <w:pStyle w:val="Compact"/>
              <w:jc w:val="center"/>
            </w:pPr>
            <w:r>
              <w:drawing>
                <wp:inline>
                  <wp:extent cx="5334000" cy="351871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87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Изменение значения переменной</w:t>
            </w:r>
          </w:p>
          <w:bookmarkEnd w:id="6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5334000" cy="3526992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26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Вывод значения регистра</w:t>
            </w:r>
          </w:p>
          <w:bookmarkEnd w:id="73"/>
        </w:tc>
      </w:tr>
    </w:tbl>
    <w:p>
      <w:pPr>
        <w:pStyle w:val="BodyText"/>
      </w:pPr>
      <w:r>
        <w:t xml:space="preserve">Также изменил значение регистра ebx на нужное. (рис.</w:t>
      </w:r>
      <w:r>
        <w:t xml:space="preserve"> </w:t>
      </w:r>
      <w:hyperlink w:anchor="fig-014">
        <w:r>
          <w:rPr>
            <w:rStyle w:val="Hyperlink"/>
          </w:rPr>
          <w:t xml:space="preserve">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5334000" cy="3532248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322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Вывод значения регистра</w:t>
            </w:r>
          </w:p>
          <w:bookmarkEnd w:id="77"/>
        </w:tc>
      </w:tr>
    </w:tbl>
    <w:p>
      <w:pPr>
        <w:pStyle w:val="BodyText"/>
      </w:pPr>
      <w:r>
        <w:t xml:space="preserve">Скопировал файл lab8-2.asm из лабораторной работы №8 и создал исполняемый файл. Использовал ключ –args для передачи аргументов в программу при запуске через GDB. Исследовал содержимое стека, где в esp находится количество аргументов, а остальные позиции содержат указатели на строки. (рис.</w:t>
      </w:r>
      <w:r>
        <w:t xml:space="preserve"> </w:t>
      </w:r>
      <w:hyperlink w:anchor="fig-015">
        <w:r>
          <w:rPr>
            <w:rStyle w:val="Hyperlink"/>
          </w:rPr>
          <w:t xml:space="preserve">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5334000" cy="347057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05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Вывод значений стека</w:t>
            </w:r>
          </w:p>
          <w:bookmarkEnd w:id="81"/>
        </w:tc>
      </w:tr>
    </w:tbl>
    <w:bookmarkEnd w:id="82"/>
    <w:bookmarkStart w:id="107" w:name="задание-для-самостоятельной-работы"/>
    <w:p>
      <w:pPr>
        <w:pStyle w:val="Heading2"/>
      </w:pPr>
      <w:r>
        <w:t xml:space="preserve">2.3 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</w:t>
      </w:r>
      <w:r>
        <w:t xml:space="preserve"> </w:t>
      </w:r>
      <w:hyperlink w:anchor="fig-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-017">
        <w:r>
          <w:rPr>
            <w:rStyle w:val="Hyperlink"/>
          </w:rPr>
          <w:t xml:space="preserve">1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5334000" cy="6918804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918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Программа task-1.asm</w:t>
            </w:r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5334000" cy="1338082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8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7: Запуск программы task-1.asm</w:t>
            </w:r>
          </w:p>
          <w:bookmarkEnd w:id="90"/>
        </w:tc>
      </w:tr>
    </w:tbl>
    <w:p>
      <w:pPr>
        <w:pStyle w:val="BodyText"/>
      </w:pPr>
      <w:r>
        <w:t xml:space="preserve">В процессе анализа обнаружил ошибки: перепутан порядок аргументов у инструкции add и отправка ebx вместо eax в конце. Исправил ошибки. (рис.</w:t>
      </w:r>
      <w:r>
        <w:t xml:space="preserve"> </w:t>
      </w:r>
      <w:hyperlink w:anchor="fig-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-020">
        <w:r>
          <w:rPr>
            <w:rStyle w:val="Hyperlink"/>
          </w:rPr>
          <w:t xml:space="preserve">2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5334000" cy="5263815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63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8: Код с ошибкой</w:t>
            </w:r>
          </w:p>
          <w:bookmarkEnd w:id="9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5334000" cy="4226827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68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9: Код с ошибкой</w:t>
            </w:r>
          </w:p>
          <w:bookmarkEnd w:id="9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5334000" cy="5442304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42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0: Исправленный код</w:t>
            </w:r>
          </w:p>
          <w:bookmarkEnd w:id="10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1"/>
          <w:p>
            <w:pPr>
              <w:pStyle w:val="Compact"/>
              <w:jc w:val="center"/>
            </w:pPr>
            <w:r>
              <w:drawing>
                <wp:inline>
                  <wp:extent cx="5334000" cy="856917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569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1: Проверка работы</w:t>
            </w:r>
          </w:p>
          <w:bookmarkEnd w:id="106"/>
        </w:tc>
      </w:tr>
    </w:tbl>
    <w:bookmarkEnd w:id="107"/>
    <w:bookmarkEnd w:id="108"/>
    <w:bookmarkStart w:id="109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лабораторной работы освоил работу с подпрограммами на NASM и изучил методы отладки с использованием GDB.</w:t>
      </w:r>
    </w:p>
    <w:bookmarkEnd w:id="10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Чернятин Артём Андреевич</dc:creator>
  <dc:language>ru-RU</dc:language>
  <cp:keywords/>
  <dcterms:created xsi:type="dcterms:W3CDTF">2025-10-09T13:24:26Z</dcterms:created>
  <dcterms:modified xsi:type="dcterms:W3CDTF">2025-10-09T13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